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E923A" w14:textId="77777777" w:rsidR="004C477A" w:rsidRDefault="00523CD2" w:rsidP="004C477A">
      <w:pPr>
        <w:spacing w:line="360" w:lineRule="auto"/>
        <w:jc w:val="center"/>
        <w:rPr>
          <w:rFonts w:hint="eastAsia"/>
        </w:rPr>
      </w:pPr>
      <w:r>
        <w:rPr>
          <w:rFonts w:ascii="Bookman Old Style" w:hAnsi="Bookman Old Style" w:cs="Bookman Old Style"/>
          <w:b/>
          <w:i/>
        </w:rPr>
        <w:t>KÜLLO KÕIVU XXIII</w:t>
      </w:r>
      <w:r w:rsidR="004C477A">
        <w:rPr>
          <w:rFonts w:ascii="Bookman Old Style" w:hAnsi="Bookman Old Style" w:cs="Bookman Old Style"/>
          <w:b/>
          <w:i/>
        </w:rPr>
        <w:t xml:space="preserve">  MÄLESTUSVÕISTLUSED</w:t>
      </w:r>
    </w:p>
    <w:p w14:paraId="593CAEAF" w14:textId="77777777" w:rsidR="004C477A" w:rsidRDefault="004C477A" w:rsidP="004C477A">
      <w:pPr>
        <w:spacing w:line="360" w:lineRule="auto"/>
        <w:jc w:val="center"/>
        <w:rPr>
          <w:rFonts w:ascii="Bookman Old Style" w:hAnsi="Bookman Old Style" w:cs="Bookman Old Style"/>
          <w:b/>
          <w:i/>
        </w:rPr>
      </w:pPr>
      <w:r>
        <w:rPr>
          <w:rFonts w:ascii="Bookman Old Style" w:hAnsi="Bookman Old Style" w:cs="Bookman Old Style"/>
          <w:b/>
          <w:i/>
        </w:rPr>
        <w:t xml:space="preserve">VABAMAADLUSES </w:t>
      </w:r>
    </w:p>
    <w:p w14:paraId="080653E8" w14:textId="77777777" w:rsidR="004C477A" w:rsidRPr="0051799D" w:rsidRDefault="004C477A" w:rsidP="004C477A">
      <w:pPr>
        <w:spacing w:line="360" w:lineRule="auto"/>
        <w:jc w:val="center"/>
        <w:rPr>
          <w:rFonts w:hint="eastAsia"/>
          <w:b/>
        </w:rPr>
      </w:pPr>
      <w:r w:rsidRPr="0051799D">
        <w:rPr>
          <w:b/>
          <w:i/>
        </w:rPr>
        <w:t>J U H E N D</w:t>
      </w:r>
    </w:p>
    <w:p w14:paraId="75CDA712" w14:textId="77777777" w:rsidR="001A5B4C" w:rsidRDefault="001A5B4C" w:rsidP="004C477A">
      <w:pPr>
        <w:rPr>
          <w:rFonts w:ascii="Bookman Old Style" w:hAnsi="Bookman Old Style" w:cs="Bookman Old Style"/>
          <w:b/>
          <w:i/>
          <w:u w:val="single"/>
        </w:rPr>
      </w:pPr>
    </w:p>
    <w:p w14:paraId="6D8F5BCA" w14:textId="77777777" w:rsidR="001A5B4C" w:rsidRPr="001A5B4C" w:rsidRDefault="001A5B4C" w:rsidP="001A5B4C">
      <w:pPr>
        <w:keepNext/>
        <w:outlineLvl w:val="1"/>
        <w:rPr>
          <w:rFonts w:ascii="Book Antiqua" w:eastAsia="Times New Roman" w:hAnsi="Book Antiqua" w:cs="Times New Roman"/>
          <w:b/>
          <w:kern w:val="0"/>
          <w:u w:val="single"/>
          <w:lang w:bidi="ar-SA"/>
        </w:rPr>
      </w:pPr>
      <w:r w:rsidRPr="001A5B4C">
        <w:rPr>
          <w:rFonts w:ascii="Bookman Old Style" w:eastAsia="Times New Roman" w:hAnsi="Bookman Old Style" w:cs="Bookman Old Style"/>
          <w:b/>
          <w:i/>
          <w:kern w:val="0"/>
          <w:u w:val="single"/>
          <w:lang w:bidi="ar-SA"/>
        </w:rPr>
        <w:t>Eesmärk</w:t>
      </w:r>
    </w:p>
    <w:p w14:paraId="2FC15722" w14:textId="77777777" w:rsidR="001A5B4C" w:rsidRPr="001A5B4C" w:rsidRDefault="001A5B4C" w:rsidP="001A5B4C">
      <w:pPr>
        <w:numPr>
          <w:ilvl w:val="0"/>
          <w:numId w:val="1"/>
        </w:numPr>
        <w:rPr>
          <w:rFonts w:hint="eastAsia"/>
        </w:rPr>
      </w:pPr>
      <w:r w:rsidRPr="001A5B4C">
        <w:rPr>
          <w:rFonts w:ascii="Bookman Old Style" w:hAnsi="Bookman Old Style" w:cs="Bookman Old Style"/>
          <w:i/>
        </w:rPr>
        <w:t>populariseerida vabamaadlust noorte ja täiskasvanute hulgas</w:t>
      </w:r>
    </w:p>
    <w:p w14:paraId="27388BD8" w14:textId="77777777" w:rsidR="001A5B4C" w:rsidRPr="001A5B4C" w:rsidRDefault="001A5B4C" w:rsidP="001A5B4C">
      <w:pPr>
        <w:numPr>
          <w:ilvl w:val="0"/>
          <w:numId w:val="1"/>
        </w:numPr>
        <w:rPr>
          <w:rFonts w:hint="eastAsia"/>
        </w:rPr>
      </w:pPr>
      <w:r w:rsidRPr="001A5B4C">
        <w:rPr>
          <w:rFonts w:ascii="Bookman Old Style" w:hAnsi="Bookman Old Style" w:cs="Bookman Old Style"/>
          <w:i/>
        </w:rPr>
        <w:t>noormaadlejate ja täiskasvanute spordimeisterlikkuse tõstmine</w:t>
      </w:r>
    </w:p>
    <w:p w14:paraId="3F59A4CD" w14:textId="77777777" w:rsidR="001A5B4C" w:rsidRDefault="001A5B4C" w:rsidP="004C477A">
      <w:pPr>
        <w:rPr>
          <w:rFonts w:ascii="Bookman Old Style" w:hAnsi="Bookman Old Style" w:cs="Bookman Old Style"/>
          <w:b/>
          <w:i/>
          <w:u w:val="single"/>
        </w:rPr>
      </w:pPr>
    </w:p>
    <w:p w14:paraId="6D142350" w14:textId="77777777" w:rsidR="004C477A" w:rsidRPr="0051799D" w:rsidRDefault="004C477A" w:rsidP="004C477A">
      <w:pPr>
        <w:rPr>
          <w:rFonts w:hint="eastAsia"/>
          <w:b/>
        </w:rPr>
      </w:pPr>
      <w:r w:rsidRPr="0051799D">
        <w:rPr>
          <w:rFonts w:ascii="Bookman Old Style" w:hAnsi="Bookman Old Style" w:cs="Bookman Old Style"/>
          <w:b/>
          <w:i/>
          <w:u w:val="single"/>
        </w:rPr>
        <w:t>Aeg ja koht</w:t>
      </w:r>
    </w:p>
    <w:p w14:paraId="389BA1E8" w14:textId="77777777" w:rsidR="004C477A" w:rsidRDefault="004C477A" w:rsidP="004C477A">
      <w:pPr>
        <w:rPr>
          <w:rFonts w:hint="eastAsia"/>
        </w:rPr>
      </w:pPr>
      <w:r>
        <w:rPr>
          <w:rFonts w:ascii="Bookman Old Style" w:hAnsi="Bookman Old Style" w:cs="Bookman Old Style"/>
          <w:i/>
        </w:rPr>
        <w:tab/>
      </w:r>
    </w:p>
    <w:p w14:paraId="459F2636" w14:textId="77777777" w:rsidR="004C477A" w:rsidRDefault="00C05631" w:rsidP="004C477A">
      <w:pPr>
        <w:rPr>
          <w:rFonts w:hint="eastAsia"/>
        </w:rPr>
      </w:pPr>
      <w:r>
        <w:rPr>
          <w:rFonts w:ascii="Bookman Old Style" w:hAnsi="Bookman Old Style" w:cs="Bookman Old Style"/>
          <w:i/>
        </w:rPr>
        <w:t>Võistlused toimuvad: 22.-23. aprill 2022</w:t>
      </w:r>
      <w:r w:rsidR="004C477A">
        <w:rPr>
          <w:rFonts w:ascii="Bookman Old Style" w:hAnsi="Bookman Old Style" w:cs="Bookman Old Style"/>
          <w:i/>
        </w:rPr>
        <w:t xml:space="preserve">.a. </w:t>
      </w:r>
      <w:r>
        <w:rPr>
          <w:rFonts w:ascii="Bookman Old Style" w:hAnsi="Bookman Old Style" w:cs="Bookman Old Style"/>
          <w:i/>
        </w:rPr>
        <w:t>Suure-Jaani Koolis, Tallinna 24 Suure-Jaani linn</w:t>
      </w:r>
      <w:r w:rsidR="004C477A">
        <w:rPr>
          <w:rFonts w:ascii="Bookman Old Style" w:hAnsi="Bookman Old Style" w:cs="Bookman Old Style"/>
          <w:i/>
        </w:rPr>
        <w:t>.</w:t>
      </w:r>
    </w:p>
    <w:p w14:paraId="0589B2CC" w14:textId="77777777" w:rsidR="004C477A" w:rsidRDefault="004C477A" w:rsidP="004C477A">
      <w:pPr>
        <w:rPr>
          <w:rFonts w:ascii="Bookman Old Style" w:hAnsi="Bookman Old Style" w:cs="Bookman Old Style"/>
          <w:i/>
        </w:rPr>
      </w:pPr>
    </w:p>
    <w:p w14:paraId="0E9CF309" w14:textId="77777777" w:rsidR="004C477A" w:rsidRDefault="00C05631" w:rsidP="004C477A">
      <w:pPr>
        <w:rPr>
          <w:rFonts w:hint="eastAsia"/>
        </w:rPr>
      </w:pPr>
      <w:r>
        <w:rPr>
          <w:rFonts w:ascii="Bookman Old Style" w:hAnsi="Bookman Old Style" w:cs="Bookman Old Style"/>
          <w:i/>
        </w:rPr>
        <w:tab/>
        <w:t>Kaalumine:</w:t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  <w:t>22. aprill</w:t>
      </w:r>
      <w:r w:rsidR="004C477A">
        <w:rPr>
          <w:rFonts w:ascii="Bookman Old Style" w:hAnsi="Bookman Old Style" w:cs="Bookman Old Style"/>
          <w:i/>
        </w:rPr>
        <w:t xml:space="preserve"> kella 18.00-18.30</w:t>
      </w:r>
      <w:r>
        <w:rPr>
          <w:rFonts w:ascii="Bookman Old Style" w:hAnsi="Bookman Old Style" w:cs="Bookman Old Style"/>
          <w:i/>
        </w:rPr>
        <w:t xml:space="preserve"> Viljandi Spordihoones Vaksali 4, Viljandi</w:t>
      </w:r>
    </w:p>
    <w:p w14:paraId="36245937" w14:textId="77777777" w:rsidR="00D17673" w:rsidRDefault="00EC3068" w:rsidP="004C477A">
      <w:pPr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  <w:t xml:space="preserve">         23. aprill kella 9:30</w:t>
      </w:r>
      <w:r w:rsidR="004C477A">
        <w:rPr>
          <w:rFonts w:ascii="Bookman Old Style" w:hAnsi="Bookman Old Style" w:cs="Bookman Old Style"/>
          <w:i/>
        </w:rPr>
        <w:t xml:space="preserve"> – 10</w:t>
      </w:r>
      <w:r w:rsidR="00D17673">
        <w:rPr>
          <w:rFonts w:ascii="Bookman Old Style" w:hAnsi="Bookman Old Style" w:cs="Bookman Old Style"/>
          <w:i/>
        </w:rPr>
        <w:t xml:space="preserve"> Suure-Jaani Koolis Tallinna 24, Suure-Jaani.</w:t>
      </w:r>
    </w:p>
    <w:p w14:paraId="2B7F6E9F" w14:textId="77777777" w:rsidR="004C477A" w:rsidRPr="00EC3068" w:rsidRDefault="00EC3068" w:rsidP="004C477A">
      <w:pPr>
        <w:rPr>
          <w:rFonts w:hint="eastAsia"/>
        </w:rPr>
      </w:pPr>
      <w:r>
        <w:rPr>
          <w:rFonts w:ascii="Bookman Old Style" w:hAnsi="Bookman Old Style" w:cs="Bookman Old Style"/>
          <w:i/>
        </w:rPr>
        <w:t>Võistluste algus:</w:t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  <w:t xml:space="preserve">23. aprill </w:t>
      </w:r>
      <w:r w:rsidR="004C477A">
        <w:rPr>
          <w:rFonts w:ascii="Bookman Old Style" w:hAnsi="Bookman Old Style" w:cs="Bookman Old Style"/>
          <w:i/>
        </w:rPr>
        <w:t xml:space="preserve"> </w:t>
      </w:r>
      <w:r w:rsidR="004C477A">
        <w:rPr>
          <w:rFonts w:ascii="Bookman Old Style" w:hAnsi="Bookman Old Style" w:cs="Bookman Old Style"/>
          <w:b/>
          <w:i/>
        </w:rPr>
        <w:t>kell 11:30</w:t>
      </w:r>
    </w:p>
    <w:p w14:paraId="52C382DB" w14:textId="77777777" w:rsidR="001A5B4C" w:rsidRDefault="001A5B4C" w:rsidP="004C477A">
      <w:pPr>
        <w:rPr>
          <w:rFonts w:hint="eastAsia"/>
        </w:rPr>
      </w:pPr>
    </w:p>
    <w:p w14:paraId="317FF522" w14:textId="77777777" w:rsidR="001A5B4C" w:rsidRPr="001A5B4C" w:rsidRDefault="001A5B4C" w:rsidP="001A5B4C">
      <w:pPr>
        <w:keepNext/>
        <w:outlineLvl w:val="1"/>
        <w:rPr>
          <w:rFonts w:ascii="Book Antiqua" w:eastAsia="Times New Roman" w:hAnsi="Book Antiqua" w:cs="Times New Roman"/>
          <w:b/>
          <w:kern w:val="0"/>
          <w:u w:val="single"/>
          <w:lang w:bidi="ar-SA"/>
        </w:rPr>
      </w:pPr>
      <w:r w:rsidRPr="001A5B4C">
        <w:rPr>
          <w:rFonts w:ascii="Bookman Old Style" w:eastAsia="Times New Roman" w:hAnsi="Bookman Old Style" w:cs="Bookman Old Style"/>
          <w:b/>
          <w:i/>
          <w:kern w:val="0"/>
          <w:u w:val="single"/>
          <w:lang w:bidi="ar-SA"/>
        </w:rPr>
        <w:t>Läbiviimise kord</w:t>
      </w:r>
    </w:p>
    <w:p w14:paraId="14EBF092" w14:textId="77777777" w:rsidR="00822D65" w:rsidRDefault="009F5840" w:rsidP="001A5B4C">
      <w:pPr>
        <w:rPr>
          <w:rFonts w:ascii="Bookman Old Style" w:hAnsi="Bookman Old Style" w:cs="Bookman Old Style"/>
          <w:b/>
          <w:bCs/>
        </w:rPr>
      </w:pPr>
      <w:r>
        <w:rPr>
          <w:rFonts w:ascii="Bookman Old Style" w:hAnsi="Bookman Old Style" w:cs="Bookman Old Style"/>
          <w:i/>
        </w:rPr>
        <w:t>U15 vanuseklass</w:t>
      </w:r>
      <w:r w:rsidR="00903F1E">
        <w:rPr>
          <w:rFonts w:ascii="Bookman Old Style" w:hAnsi="Bookman Old Style" w:cs="Bookman Old Style"/>
          <w:i/>
        </w:rPr>
        <w:t xml:space="preserve"> 2007</w:t>
      </w:r>
      <w:r>
        <w:rPr>
          <w:rFonts w:ascii="Bookman Old Style" w:hAnsi="Bookman Old Style" w:cs="Bookman Old Style"/>
          <w:i/>
        </w:rPr>
        <w:t xml:space="preserve"> ja hiljem sündinud</w:t>
      </w:r>
      <w:r w:rsidR="001A5B4C" w:rsidRPr="001A5B4C">
        <w:rPr>
          <w:rFonts w:ascii="Bookman Old Style" w:hAnsi="Bookman Old Style" w:cs="Bookman Old Style"/>
          <w:i/>
        </w:rPr>
        <w:t xml:space="preserve">: </w:t>
      </w:r>
      <w:r w:rsidR="001A5B4C" w:rsidRPr="001A5B4C">
        <w:rPr>
          <w:rFonts w:ascii="Bookman Old Style" w:hAnsi="Bookman Old Style" w:cs="Bookman Old Style"/>
          <w:b/>
          <w:bCs/>
          <w:i/>
        </w:rPr>
        <w:t xml:space="preserve"> -23 kg; </w:t>
      </w:r>
      <w:r w:rsidR="001A5B4C" w:rsidRPr="001A5B4C">
        <w:rPr>
          <w:rFonts w:ascii="Bookman Old Style" w:hAnsi="Bookman Old Style" w:cs="Bookman Old Style"/>
          <w:b/>
          <w:bCs/>
        </w:rPr>
        <w:t>-26 kg; -29 kg; -32 kg: -35kg</w:t>
      </w:r>
      <w:r w:rsidR="00A80B31">
        <w:rPr>
          <w:rFonts w:ascii="Bookman Old Style" w:hAnsi="Bookman Old Style" w:cs="Bookman Old Style"/>
          <w:b/>
          <w:bCs/>
        </w:rPr>
        <w:t>; -38kg; -41kg; -44kg; -48kg; -</w:t>
      </w:r>
      <w:r w:rsidR="00413FB6">
        <w:rPr>
          <w:rFonts w:ascii="Bookman Old Style" w:hAnsi="Bookman Old Style" w:cs="Bookman Old Style"/>
          <w:b/>
          <w:bCs/>
        </w:rPr>
        <w:t>52kg</w:t>
      </w:r>
      <w:r w:rsidR="00A80B31">
        <w:rPr>
          <w:rFonts w:ascii="Bookman Old Style" w:hAnsi="Bookman Old Style" w:cs="Bookman Old Style"/>
          <w:b/>
          <w:bCs/>
        </w:rPr>
        <w:t>.</w:t>
      </w:r>
    </w:p>
    <w:p w14:paraId="3A78D500" w14:textId="77777777" w:rsidR="001A5B4C" w:rsidRPr="00822D65" w:rsidRDefault="00822D65" w:rsidP="001A5B4C">
      <w:pPr>
        <w:rPr>
          <w:rFonts w:hint="eastAsia"/>
          <w:b/>
        </w:rPr>
      </w:pPr>
      <w:r>
        <w:rPr>
          <w:rFonts w:ascii="Bookman Old Style" w:hAnsi="Bookman Old Style" w:cs="Bookman Old Style"/>
        </w:rPr>
        <w:t xml:space="preserve">Tüdrukud kehakaaludes (2005-2010a. sündinud): </w:t>
      </w:r>
      <w:r w:rsidR="00413FB6" w:rsidRPr="008829F4">
        <w:rPr>
          <w:rFonts w:ascii="Bookman Old Style" w:hAnsi="Bookman Old Style" w:cs="Bookman Old Style"/>
          <w:b/>
        </w:rPr>
        <w:t>-30kg</w:t>
      </w:r>
      <w:r w:rsidR="00413FB6">
        <w:rPr>
          <w:rFonts w:ascii="Bookman Old Style" w:hAnsi="Bookman Old Style" w:cs="Bookman Old Style"/>
        </w:rPr>
        <w:t>;</w:t>
      </w:r>
      <w:r>
        <w:rPr>
          <w:rFonts w:ascii="Bookman Old Style" w:hAnsi="Bookman Old Style" w:cs="Bookman Old Style"/>
        </w:rPr>
        <w:t>-</w:t>
      </w:r>
      <w:r w:rsidRPr="00822D65">
        <w:rPr>
          <w:rFonts w:ascii="Bookman Old Style" w:hAnsi="Bookman Old Style" w:cs="Bookman Old Style"/>
          <w:b/>
        </w:rPr>
        <w:t>40kg; -50kg; -57kg; -68kg.</w:t>
      </w:r>
      <w:r w:rsidR="001A5B4C" w:rsidRPr="00822D65">
        <w:rPr>
          <w:rFonts w:ascii="Bookman Old Style" w:hAnsi="Bookman Old Style" w:cs="Bookman Old Style"/>
          <w:b/>
        </w:rPr>
        <w:tab/>
      </w:r>
    </w:p>
    <w:p w14:paraId="4890312C" w14:textId="77777777" w:rsidR="00413FB6" w:rsidRDefault="00413FB6" w:rsidP="001A5B4C">
      <w:pPr>
        <w:rPr>
          <w:rFonts w:ascii="Bookman Old Style" w:hAnsi="Bookman Old Style" w:cs="Bookman Old Style"/>
          <w:i/>
        </w:rPr>
      </w:pPr>
    </w:p>
    <w:p w14:paraId="5EBB4C75" w14:textId="77777777" w:rsidR="001A5B4C" w:rsidRPr="001A5B4C" w:rsidRDefault="00413FB6" w:rsidP="001A5B4C">
      <w:pPr>
        <w:rPr>
          <w:rFonts w:hint="eastAsia"/>
        </w:rPr>
      </w:pPr>
      <w:r>
        <w:rPr>
          <w:rFonts w:ascii="Bookman Old Style" w:hAnsi="Bookman Old Style" w:cs="Bookman Old Style"/>
          <w:i/>
        </w:rPr>
        <w:t xml:space="preserve">Juuniorid ja kadetid </w:t>
      </w:r>
      <w:r w:rsidR="00EC3068">
        <w:rPr>
          <w:rFonts w:ascii="Bookman Old Style" w:hAnsi="Bookman Old Style" w:cs="Bookman Old Style"/>
          <w:i/>
        </w:rPr>
        <w:t>võ</w:t>
      </w:r>
      <w:r>
        <w:rPr>
          <w:rFonts w:ascii="Bookman Old Style" w:hAnsi="Bookman Old Style" w:cs="Bookman Old Style"/>
          <w:i/>
        </w:rPr>
        <w:t>istlevad kehakaaludes (2002-2006.</w:t>
      </w:r>
      <w:r w:rsidR="00822D65">
        <w:rPr>
          <w:rFonts w:ascii="Bookman Old Style" w:hAnsi="Bookman Old Style" w:cs="Bookman Old Style"/>
          <w:i/>
        </w:rPr>
        <w:t>. sündinud</w:t>
      </w:r>
      <w:r>
        <w:rPr>
          <w:rFonts w:ascii="Bookman Old Style" w:hAnsi="Bookman Old Style" w:cs="Bookman Old Style"/>
          <w:i/>
        </w:rPr>
        <w:t>, 2007 ja 2008 a sündinud võistlevad treeneri eriloal</w:t>
      </w:r>
      <w:r w:rsidR="00822D65">
        <w:rPr>
          <w:rFonts w:ascii="Bookman Old Style" w:hAnsi="Bookman Old Style" w:cs="Bookman Old Style"/>
          <w:i/>
        </w:rPr>
        <w:t>)</w:t>
      </w:r>
      <w:r w:rsidR="001A5B4C" w:rsidRPr="001A5B4C">
        <w:rPr>
          <w:rFonts w:ascii="Bookman Old Style" w:hAnsi="Bookman Old Style" w:cs="Bookman Old Style"/>
          <w:i/>
        </w:rPr>
        <w:t>)</w:t>
      </w:r>
    </w:p>
    <w:p w14:paraId="52711EC9" w14:textId="1D4DC9E3" w:rsidR="001A5B4C" w:rsidRPr="001A5B4C" w:rsidRDefault="00413FB6" w:rsidP="001A5B4C">
      <w:pPr>
        <w:ind w:firstLine="720"/>
        <w:rPr>
          <w:rFonts w:hint="eastAsia"/>
        </w:rPr>
      </w:pPr>
      <w:r>
        <w:rPr>
          <w:rFonts w:ascii="Bookman Old Style" w:hAnsi="Bookman Old Style" w:cs="Bookman Old Style"/>
          <w:b/>
          <w:bCs/>
        </w:rPr>
        <w:t>-57kg: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61kg;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65kg;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70kg;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74kg;</w:t>
      </w:r>
      <w:r w:rsidR="0097673B">
        <w:rPr>
          <w:rFonts w:ascii="Bookman Old Style" w:hAnsi="Bookman Old Style" w:cs="Bookman Old Style"/>
          <w:b/>
          <w:bCs/>
        </w:rPr>
        <w:t xml:space="preserve"> -79kg;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86kg;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92kg;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97kg;</w:t>
      </w:r>
      <w:r w:rsidR="008829F4">
        <w:rPr>
          <w:rFonts w:ascii="Bookman Old Style" w:hAnsi="Bookman Old Style" w:cs="Bookman Old Style"/>
          <w:b/>
          <w:bCs/>
        </w:rPr>
        <w:t xml:space="preserve"> </w:t>
      </w:r>
      <w:r>
        <w:rPr>
          <w:rFonts w:ascii="Bookman Old Style" w:hAnsi="Bookman Old Style" w:cs="Bookman Old Style"/>
          <w:b/>
          <w:bCs/>
        </w:rPr>
        <w:t>-125kg</w:t>
      </w:r>
      <w:r w:rsidR="00A80B31">
        <w:rPr>
          <w:rFonts w:ascii="Bookman Old Style" w:hAnsi="Bookman Old Style" w:cs="Bookman Old Style"/>
          <w:b/>
          <w:bCs/>
        </w:rPr>
        <w:t>.</w:t>
      </w:r>
    </w:p>
    <w:p w14:paraId="58B6EFA4" w14:textId="77777777" w:rsidR="001A5B4C" w:rsidRPr="001A5B4C" w:rsidRDefault="00A80B31" w:rsidP="001A5B4C">
      <w:pPr>
        <w:ind w:firstLine="720"/>
        <w:rPr>
          <w:rFonts w:hint="eastAsia"/>
        </w:rPr>
      </w:pPr>
      <w:r>
        <w:rPr>
          <w:rFonts w:ascii="Bookman Old Style" w:hAnsi="Bookman Old Style" w:cs="Bookman Old Style"/>
          <w:b/>
          <w:bCs/>
        </w:rPr>
        <w:t>NB! Ü</w:t>
      </w:r>
      <w:r w:rsidR="001A5B4C" w:rsidRPr="001A5B4C">
        <w:rPr>
          <w:rFonts w:ascii="Bookman Old Style" w:hAnsi="Bookman Old Style" w:cs="Bookman Old Style"/>
          <w:b/>
          <w:bCs/>
        </w:rPr>
        <w:t>lekaal ei ole lubatud.</w:t>
      </w:r>
    </w:p>
    <w:p w14:paraId="7D14529F" w14:textId="77777777" w:rsidR="001A5B4C" w:rsidRPr="001A5B4C" w:rsidRDefault="001A5B4C" w:rsidP="001A5B4C">
      <w:pPr>
        <w:rPr>
          <w:rFonts w:ascii="Bookman Old Style" w:hAnsi="Bookman Old Style" w:cs="Bookman Old Style"/>
          <w:i/>
        </w:rPr>
      </w:pPr>
    </w:p>
    <w:p w14:paraId="0FB29B1F" w14:textId="77777777" w:rsidR="001A5B4C" w:rsidRPr="001A5B4C" w:rsidRDefault="001A5B4C" w:rsidP="001A5B4C">
      <w:pPr>
        <w:rPr>
          <w:rFonts w:hint="eastAsia"/>
        </w:rPr>
      </w:pPr>
    </w:p>
    <w:p w14:paraId="51F5A364" w14:textId="77777777" w:rsidR="001A5B4C" w:rsidRPr="001A5B4C" w:rsidRDefault="001A5B4C" w:rsidP="001A5B4C">
      <w:pPr>
        <w:keepNext/>
        <w:jc w:val="both"/>
        <w:outlineLvl w:val="1"/>
        <w:rPr>
          <w:rFonts w:ascii="Book Antiqua" w:eastAsia="Times New Roman" w:hAnsi="Book Antiqua" w:cs="Times New Roman"/>
          <w:b/>
          <w:bCs/>
          <w:kern w:val="0"/>
          <w:u w:val="single"/>
          <w:lang w:bidi="ar-SA"/>
        </w:rPr>
      </w:pPr>
      <w:bookmarkStart w:id="0" w:name="_Hlk29212121"/>
      <w:r w:rsidRPr="001A5B4C">
        <w:rPr>
          <w:rFonts w:ascii="Bookman Old Style" w:eastAsia="Times New Roman" w:hAnsi="Bookman Old Style" w:cs="Bookman Old Style"/>
          <w:b/>
          <w:bCs/>
          <w:i/>
          <w:kern w:val="0"/>
          <w:u w:val="single"/>
          <w:lang w:bidi="ar-SA"/>
        </w:rPr>
        <w:t>Majandamine</w:t>
      </w:r>
    </w:p>
    <w:p w14:paraId="578A16D5" w14:textId="77777777" w:rsidR="001A5B4C" w:rsidRPr="001A5B4C" w:rsidRDefault="001A5B4C" w:rsidP="001A5B4C">
      <w:pPr>
        <w:jc w:val="both"/>
        <w:rPr>
          <w:rFonts w:hint="eastAsia"/>
        </w:rPr>
      </w:pPr>
      <w:r w:rsidRPr="001A5B4C">
        <w:rPr>
          <w:rFonts w:ascii="Bookman Old Style" w:hAnsi="Bookman Old Style" w:cs="Bookman Old Style"/>
          <w:i/>
        </w:rPr>
        <w:t>Võistlustele lähetamisega seotud kulud kannab lähetatav organisatsioon.</w:t>
      </w:r>
    </w:p>
    <w:p w14:paraId="679ACB9C" w14:textId="77777777" w:rsidR="001A5B4C" w:rsidRPr="001A5B4C" w:rsidRDefault="001A5B4C" w:rsidP="001A5B4C">
      <w:pPr>
        <w:jc w:val="both"/>
        <w:rPr>
          <w:rFonts w:hint="eastAsia"/>
        </w:rPr>
      </w:pPr>
      <w:r w:rsidRPr="001A5B4C">
        <w:rPr>
          <w:rFonts w:ascii="Bookman Old Style" w:hAnsi="Bookman Old Style" w:cs="Bookman Old Style"/>
          <w:i/>
        </w:rPr>
        <w:t>Osavõt</w:t>
      </w:r>
      <w:r w:rsidR="00413FB6">
        <w:rPr>
          <w:rFonts w:ascii="Bookman Old Style" w:hAnsi="Bookman Old Style" w:cs="Bookman Old Style"/>
          <w:i/>
        </w:rPr>
        <w:t>umaks võistlustest osalejatele 10 (kümme</w:t>
      </w:r>
      <w:r w:rsidRPr="001A5B4C">
        <w:rPr>
          <w:rFonts w:ascii="Bookman Old Style" w:hAnsi="Bookman Old Style" w:cs="Bookman Old Style"/>
          <w:i/>
        </w:rPr>
        <w:t>) eurot.</w:t>
      </w:r>
    </w:p>
    <w:bookmarkEnd w:id="0"/>
    <w:p w14:paraId="3881FE88" w14:textId="77777777" w:rsidR="004C477A" w:rsidRDefault="004C477A" w:rsidP="004C477A">
      <w:pPr>
        <w:rPr>
          <w:rFonts w:ascii="Bookman Old Style" w:hAnsi="Bookman Old Style" w:cs="Bookman Old Style"/>
          <w:i/>
        </w:rPr>
      </w:pPr>
    </w:p>
    <w:p w14:paraId="6E0E7F98" w14:textId="77777777" w:rsidR="001A5B4C" w:rsidRPr="001A5B4C" w:rsidRDefault="00034B58" w:rsidP="001A5B4C">
      <w:pPr>
        <w:jc w:val="both"/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>Majutus vajadusel teatada 10</w:t>
      </w:r>
      <w:r w:rsidR="001A5B4C" w:rsidRPr="001A5B4C">
        <w:rPr>
          <w:rFonts w:ascii="Bookman Old Style" w:hAnsi="Bookman Old Style" w:cs="Bookman Old Style"/>
          <w:i/>
        </w:rPr>
        <w:t xml:space="preserve">.aprillini e-maili aadressil </w:t>
      </w:r>
      <w:hyperlink r:id="rId7" w:history="1">
        <w:r w:rsidR="001A5B4C" w:rsidRPr="001A5B4C">
          <w:rPr>
            <w:rFonts w:ascii="Bookman Old Style" w:hAnsi="Bookman Old Style" w:cs="Bookman Old Style"/>
            <w:i/>
            <w:color w:val="0000FF"/>
            <w:u w:val="single"/>
          </w:rPr>
          <w:t>viljandi.mktulevik@gmail.com</w:t>
        </w:r>
      </w:hyperlink>
    </w:p>
    <w:p w14:paraId="3D41E267" w14:textId="77777777" w:rsidR="001A5B4C" w:rsidRPr="001A5B4C" w:rsidRDefault="001A5B4C" w:rsidP="001A5B4C">
      <w:pPr>
        <w:rPr>
          <w:rFonts w:ascii="Bookman Old Style" w:hAnsi="Bookman Old Style" w:cs="Bookman Old Style"/>
          <w:i/>
        </w:rPr>
      </w:pPr>
    </w:p>
    <w:p w14:paraId="239770BF" w14:textId="77777777" w:rsidR="001A5B4C" w:rsidRPr="001A5B4C" w:rsidRDefault="001A5B4C" w:rsidP="001A5B4C">
      <w:pPr>
        <w:keepNext/>
        <w:outlineLvl w:val="1"/>
        <w:rPr>
          <w:rFonts w:ascii="Book Antiqua" w:eastAsia="Times New Roman" w:hAnsi="Book Antiqua" w:cs="Times New Roman"/>
          <w:b/>
          <w:bCs/>
          <w:kern w:val="0"/>
          <w:u w:val="single"/>
          <w:lang w:bidi="ar-SA"/>
        </w:rPr>
      </w:pPr>
      <w:r w:rsidRPr="001A5B4C">
        <w:rPr>
          <w:rFonts w:ascii="Bookman Old Style" w:eastAsia="Times New Roman" w:hAnsi="Bookman Old Style" w:cs="Bookman Old Style"/>
          <w:b/>
          <w:bCs/>
          <w:i/>
          <w:kern w:val="0"/>
          <w:u w:val="single"/>
          <w:lang w:bidi="ar-SA"/>
        </w:rPr>
        <w:lastRenderedPageBreak/>
        <w:t>Autasustamine</w:t>
      </w:r>
    </w:p>
    <w:p w14:paraId="03CD1560" w14:textId="77777777" w:rsidR="001A5B4C" w:rsidRPr="001A5B4C" w:rsidRDefault="001A5B4C" w:rsidP="001A5B4C">
      <w:pPr>
        <w:rPr>
          <w:rFonts w:hint="eastAsia"/>
        </w:rPr>
      </w:pPr>
      <w:r w:rsidRPr="001A5B4C">
        <w:rPr>
          <w:rFonts w:ascii="Bookman Old Style" w:hAnsi="Bookman Old Style" w:cs="Bookman Old Style"/>
          <w:i/>
        </w:rPr>
        <w:t>I, II ja III kohale tulnuid autasustatakse karikate, medalite ja diplomitega</w:t>
      </w:r>
    </w:p>
    <w:p w14:paraId="6DB9AA03" w14:textId="77777777" w:rsidR="00A13514" w:rsidRDefault="00A13514">
      <w:pPr>
        <w:rPr>
          <w:rFonts w:hint="eastAsia"/>
        </w:rPr>
      </w:pPr>
    </w:p>
    <w:p w14:paraId="06BC2064" w14:textId="77777777" w:rsidR="001A5B4C" w:rsidRDefault="001A5B4C">
      <w:pPr>
        <w:rPr>
          <w:rFonts w:hint="eastAsia"/>
        </w:rPr>
      </w:pPr>
    </w:p>
    <w:p w14:paraId="7A3353FF" w14:textId="77777777" w:rsidR="001A5B4C" w:rsidRDefault="001A5B4C" w:rsidP="001A5B4C">
      <w:pPr>
        <w:keepNext/>
        <w:outlineLvl w:val="1"/>
        <w:rPr>
          <w:rFonts w:ascii="Bookman Old Style" w:eastAsia="Times New Roman" w:hAnsi="Bookman Old Style" w:cs="Bookman Old Style"/>
          <w:b/>
          <w:bCs/>
          <w:i/>
          <w:kern w:val="0"/>
          <w:u w:val="single"/>
          <w:lang w:bidi="ar-SA"/>
        </w:rPr>
      </w:pPr>
      <w:r>
        <w:rPr>
          <w:rFonts w:ascii="Bookman Old Style" w:eastAsia="Times New Roman" w:hAnsi="Bookman Old Style" w:cs="Bookman Old Style"/>
          <w:b/>
          <w:bCs/>
          <w:i/>
          <w:kern w:val="0"/>
          <w:u w:val="single"/>
          <w:lang w:bidi="ar-SA"/>
        </w:rPr>
        <w:t>Treeninglaager:</w:t>
      </w:r>
    </w:p>
    <w:p w14:paraId="1E2A5C45" w14:textId="77777777" w:rsidR="001A5B4C" w:rsidRDefault="001A5B4C" w:rsidP="001A5B4C">
      <w:pPr>
        <w:keepNext/>
        <w:outlineLvl w:val="1"/>
        <w:rPr>
          <w:rFonts w:ascii="Bookman Old Style" w:eastAsia="Times New Roman" w:hAnsi="Bookman Old Style" w:cs="Bookman Old Style"/>
          <w:b/>
          <w:bCs/>
          <w:i/>
          <w:kern w:val="0"/>
          <w:u w:val="single"/>
          <w:lang w:bidi="ar-SA"/>
        </w:rPr>
      </w:pPr>
    </w:p>
    <w:p w14:paraId="5A2275A4" w14:textId="77777777" w:rsidR="001A5B4C" w:rsidRPr="0051799D" w:rsidRDefault="001A5B4C" w:rsidP="001A5B4C">
      <w:pPr>
        <w:rPr>
          <w:rFonts w:hint="eastAsia"/>
          <w:b/>
        </w:rPr>
      </w:pPr>
      <w:r w:rsidRPr="0051799D">
        <w:rPr>
          <w:rFonts w:ascii="Bookman Old Style" w:hAnsi="Bookman Old Style" w:cs="Bookman Old Style"/>
          <w:b/>
          <w:i/>
          <w:u w:val="single"/>
        </w:rPr>
        <w:t>Aeg ja koht</w:t>
      </w:r>
    </w:p>
    <w:p w14:paraId="770805B8" w14:textId="77777777" w:rsidR="001A5B4C" w:rsidRDefault="001A5B4C" w:rsidP="001A5B4C">
      <w:pPr>
        <w:rPr>
          <w:rFonts w:hint="eastAsia"/>
        </w:rPr>
      </w:pPr>
      <w:r>
        <w:rPr>
          <w:rFonts w:ascii="Bookman Old Style" w:hAnsi="Bookman Old Style" w:cs="Bookman Old Style"/>
          <w:i/>
        </w:rPr>
        <w:tab/>
      </w:r>
    </w:p>
    <w:p w14:paraId="09D04854" w14:textId="77777777" w:rsidR="001A5B4C" w:rsidRDefault="00034B58" w:rsidP="001A5B4C">
      <w:pPr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 xml:space="preserve">24-29. aprill </w:t>
      </w:r>
      <w:r w:rsidR="00D17673">
        <w:rPr>
          <w:rFonts w:ascii="Bookman Old Style" w:hAnsi="Bookman Old Style" w:cs="Bookman Old Style"/>
          <w:i/>
        </w:rPr>
        <w:t>2022.a. Viljandi Maadluskeskus</w:t>
      </w:r>
      <w:r>
        <w:rPr>
          <w:rFonts w:ascii="Bookman Old Style" w:hAnsi="Bookman Old Style" w:cs="Bookman Old Style"/>
          <w:i/>
        </w:rPr>
        <w:t>, Vaksali 2</w:t>
      </w:r>
      <w:r w:rsidR="001A5B4C">
        <w:rPr>
          <w:rFonts w:ascii="Bookman Old Style" w:hAnsi="Bookman Old Style" w:cs="Bookman Old Style"/>
          <w:i/>
        </w:rPr>
        <w:t>.</w:t>
      </w:r>
    </w:p>
    <w:p w14:paraId="167361F6" w14:textId="77777777" w:rsidR="001A5B4C" w:rsidRDefault="001A5B4C" w:rsidP="001A5B4C">
      <w:pPr>
        <w:rPr>
          <w:rFonts w:ascii="Bookman Old Style" w:hAnsi="Bookman Old Style" w:cs="Bookman Old Style"/>
          <w:i/>
        </w:rPr>
      </w:pPr>
    </w:p>
    <w:p w14:paraId="6381CA9F" w14:textId="77777777" w:rsidR="001A5B4C" w:rsidRPr="001A5B4C" w:rsidRDefault="001A5B4C" w:rsidP="001A5B4C">
      <w:pPr>
        <w:keepNext/>
        <w:jc w:val="both"/>
        <w:outlineLvl w:val="1"/>
        <w:rPr>
          <w:rFonts w:ascii="Book Antiqua" w:eastAsia="Times New Roman" w:hAnsi="Book Antiqua" w:cs="Times New Roman"/>
          <w:b/>
          <w:bCs/>
          <w:kern w:val="0"/>
          <w:u w:val="single"/>
          <w:lang w:bidi="ar-SA"/>
        </w:rPr>
      </w:pPr>
      <w:r w:rsidRPr="001A5B4C">
        <w:rPr>
          <w:rFonts w:ascii="Bookman Old Style" w:eastAsia="Times New Roman" w:hAnsi="Bookman Old Style" w:cs="Bookman Old Style"/>
          <w:b/>
          <w:bCs/>
          <w:i/>
          <w:kern w:val="0"/>
          <w:u w:val="single"/>
          <w:lang w:bidi="ar-SA"/>
        </w:rPr>
        <w:t>Majandamine</w:t>
      </w:r>
    </w:p>
    <w:p w14:paraId="05470EB5" w14:textId="77777777" w:rsidR="00A23ACC" w:rsidRDefault="00034B58" w:rsidP="001A5B4C">
      <w:pPr>
        <w:jc w:val="both"/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>Laagrist osavõtu tasu on 35 eurot</w:t>
      </w:r>
      <w:r w:rsidR="001A5B4C">
        <w:rPr>
          <w:rFonts w:ascii="Bookman Old Style" w:hAnsi="Bookman Old Style" w:cs="Bookman Old Style"/>
          <w:i/>
        </w:rPr>
        <w:t xml:space="preserve"> päev. </w:t>
      </w:r>
    </w:p>
    <w:p w14:paraId="120BDA2C" w14:textId="77777777" w:rsidR="001A5B4C" w:rsidRDefault="001A5B4C" w:rsidP="001A5B4C">
      <w:pPr>
        <w:jc w:val="both"/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>Laagris</w:t>
      </w:r>
      <w:r w:rsidR="00A23ACC">
        <w:rPr>
          <w:rFonts w:ascii="Bookman Old Style" w:hAnsi="Bookman Old Style" w:cs="Bookman Old Style"/>
          <w:i/>
        </w:rPr>
        <w:t xml:space="preserve"> osalemise</w:t>
      </w:r>
      <w:r>
        <w:rPr>
          <w:rFonts w:ascii="Bookman Old Style" w:hAnsi="Bookman Old Style" w:cs="Bookman Old Style"/>
          <w:i/>
        </w:rPr>
        <w:t xml:space="preserve"> teatamise tähta</w:t>
      </w:r>
      <w:r w:rsidR="00D17673">
        <w:rPr>
          <w:rFonts w:ascii="Bookman Old Style" w:hAnsi="Bookman Old Style" w:cs="Bookman Old Style"/>
          <w:i/>
        </w:rPr>
        <w:t>eg on 10.04.2022</w:t>
      </w:r>
      <w:r w:rsidR="00A23ACC">
        <w:rPr>
          <w:rFonts w:ascii="Bookman Old Style" w:hAnsi="Bookman Old Style" w:cs="Bookman Old Style"/>
          <w:i/>
        </w:rPr>
        <w:t>.</w:t>
      </w:r>
      <w:r w:rsidR="00713F72">
        <w:rPr>
          <w:rFonts w:ascii="Bookman Old Style" w:hAnsi="Bookman Old Style" w:cs="Bookman Old Style"/>
          <w:i/>
        </w:rPr>
        <w:t xml:space="preserve"> </w:t>
      </w:r>
    </w:p>
    <w:p w14:paraId="6BBD8819" w14:textId="77777777" w:rsidR="00A23ACC" w:rsidRDefault="00A23ACC" w:rsidP="001A5B4C">
      <w:pPr>
        <w:jc w:val="both"/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>Osavõ</w:t>
      </w:r>
      <w:r w:rsidR="004226C3">
        <w:rPr>
          <w:rFonts w:ascii="Bookman Old Style" w:hAnsi="Bookman Old Style" w:cs="Bookman Old Style"/>
          <w:i/>
        </w:rPr>
        <w:t>tu raha tasuda panga ülekandega</w:t>
      </w:r>
      <w:r w:rsidR="005B1726">
        <w:rPr>
          <w:rFonts w:ascii="Bookman Old Style" w:hAnsi="Bookman Old Style" w:cs="Bookman Old Style"/>
          <w:i/>
        </w:rPr>
        <w:t xml:space="preserve"> </w:t>
      </w:r>
      <w:r w:rsidR="003C6BC3">
        <w:rPr>
          <w:rFonts w:ascii="Bookman Old Style" w:hAnsi="Bookman Old Style" w:cs="Bookman Old Style"/>
          <w:i/>
        </w:rPr>
        <w:t xml:space="preserve">tähtajaga </w:t>
      </w:r>
      <w:r w:rsidR="005B1726">
        <w:rPr>
          <w:rFonts w:ascii="Bookman Old Style" w:hAnsi="Bookman Old Style" w:cs="Bookman Old Style"/>
          <w:i/>
        </w:rPr>
        <w:t>18.04.2022</w:t>
      </w:r>
      <w:r w:rsidR="004226C3">
        <w:rPr>
          <w:rFonts w:ascii="Bookman Old Style" w:hAnsi="Bookman Old Style" w:cs="Bookman Old Style"/>
          <w:i/>
        </w:rPr>
        <w:t xml:space="preserve"> MTÜ Viljandi Maadlusklubi Tulevik arvele.</w:t>
      </w:r>
    </w:p>
    <w:p w14:paraId="611B172C" w14:textId="77777777" w:rsidR="00A23ACC" w:rsidRDefault="00A23ACC" w:rsidP="001A5B4C">
      <w:pPr>
        <w:jc w:val="both"/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 xml:space="preserve">Selgitusse märkida sportlaste kogus ja päevade arv. </w:t>
      </w:r>
    </w:p>
    <w:p w14:paraId="6754E8FF" w14:textId="77777777" w:rsidR="00A23ACC" w:rsidRDefault="00A23ACC" w:rsidP="001A5B4C">
      <w:pPr>
        <w:jc w:val="both"/>
        <w:rPr>
          <w:rFonts w:ascii="Bookman Old Style" w:hAnsi="Bookman Old Style" w:cs="Bookman Old Style"/>
          <w:i/>
        </w:rPr>
      </w:pPr>
    </w:p>
    <w:p w14:paraId="3F7B5BB3" w14:textId="77777777" w:rsidR="00AA0857" w:rsidRDefault="00AA0857" w:rsidP="001A5B4C">
      <w:pPr>
        <w:jc w:val="both"/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>VILJANDI MAADLUSKLUBI TULEVIK MTÜ</w:t>
      </w:r>
    </w:p>
    <w:p w14:paraId="7A79AC6E" w14:textId="77777777" w:rsidR="00AA0857" w:rsidRDefault="00AA0857" w:rsidP="001A5B4C">
      <w:pPr>
        <w:jc w:val="both"/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>IBAN:</w:t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  <w:t>EE921010302007037007</w:t>
      </w:r>
    </w:p>
    <w:p w14:paraId="28D8DFF7" w14:textId="77777777" w:rsidR="001A5B4C" w:rsidRDefault="00AA0857" w:rsidP="001A5B4C">
      <w:pPr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 xml:space="preserve">SWIFT (BIC): </w:t>
      </w:r>
      <w:r>
        <w:rPr>
          <w:rFonts w:ascii="Bookman Old Style" w:hAnsi="Bookman Old Style" w:cs="Bookman Old Style"/>
          <w:i/>
        </w:rPr>
        <w:tab/>
        <w:t>EEUHEE2X</w:t>
      </w:r>
    </w:p>
    <w:p w14:paraId="2314BEB4" w14:textId="77777777" w:rsidR="00AA0857" w:rsidRPr="001A5B4C" w:rsidRDefault="00AA0857" w:rsidP="00AA0857">
      <w:pPr>
        <w:jc w:val="both"/>
        <w:rPr>
          <w:rFonts w:hint="eastAsia"/>
        </w:rPr>
      </w:pPr>
      <w:r>
        <w:rPr>
          <w:rFonts w:ascii="Bookman Old Style" w:hAnsi="Bookman Old Style" w:cs="Bookman Old Style"/>
          <w:i/>
        </w:rPr>
        <w:t xml:space="preserve">Bank: </w:t>
      </w:r>
      <w:r>
        <w:rPr>
          <w:rFonts w:ascii="Bookman Old Style" w:hAnsi="Bookman Old Style" w:cs="Bookman Old Style"/>
          <w:i/>
        </w:rPr>
        <w:tab/>
      </w:r>
      <w:r>
        <w:rPr>
          <w:rFonts w:ascii="Bookman Old Style" w:hAnsi="Bookman Old Style" w:cs="Bookman Old Style"/>
          <w:i/>
        </w:rPr>
        <w:tab/>
        <w:t>AS SEB</w:t>
      </w:r>
    </w:p>
    <w:p w14:paraId="6DE4CD2A" w14:textId="77777777" w:rsidR="001A5B4C" w:rsidRDefault="001A5B4C" w:rsidP="00AA0857">
      <w:pPr>
        <w:rPr>
          <w:rFonts w:ascii="Bookman Old Style" w:eastAsia="Times New Roman" w:hAnsi="Bookman Old Style" w:cs="Bookman Old Style"/>
          <w:b/>
          <w:bCs/>
          <w:i/>
          <w:kern w:val="0"/>
          <w:u w:val="single"/>
          <w:lang w:bidi="ar-SA"/>
        </w:rPr>
      </w:pPr>
    </w:p>
    <w:p w14:paraId="7D9FB2EC" w14:textId="77777777" w:rsidR="001A5B4C" w:rsidRPr="001A5B4C" w:rsidRDefault="001A5B4C" w:rsidP="001A5B4C">
      <w:pPr>
        <w:keepNext/>
        <w:outlineLvl w:val="1"/>
        <w:rPr>
          <w:rFonts w:ascii="Book Antiqua" w:eastAsia="Times New Roman" w:hAnsi="Book Antiqua" w:cs="Times New Roman"/>
          <w:iCs/>
          <w:kern w:val="0"/>
          <w:lang w:bidi="ar-SA"/>
        </w:rPr>
      </w:pPr>
    </w:p>
    <w:p w14:paraId="72A012E0" w14:textId="77777777" w:rsidR="00AA0857" w:rsidRPr="001A5B4C" w:rsidRDefault="00AA0857" w:rsidP="00AA0857">
      <w:pPr>
        <w:keepNext/>
        <w:outlineLvl w:val="1"/>
        <w:rPr>
          <w:rFonts w:ascii="Book Antiqua" w:eastAsia="Times New Roman" w:hAnsi="Book Antiqua" w:cs="Times New Roman"/>
          <w:b/>
          <w:kern w:val="0"/>
          <w:u w:val="single"/>
          <w:lang w:bidi="ar-SA"/>
        </w:rPr>
      </w:pPr>
      <w:r w:rsidRPr="001A5B4C">
        <w:rPr>
          <w:rFonts w:ascii="Bookman Old Style" w:eastAsia="Times New Roman" w:hAnsi="Bookman Old Style" w:cs="Bookman Old Style"/>
          <w:b/>
          <w:i/>
          <w:kern w:val="0"/>
          <w:u w:val="single"/>
          <w:lang w:bidi="ar-SA"/>
        </w:rPr>
        <w:t>Läbiviimise kord</w:t>
      </w:r>
    </w:p>
    <w:p w14:paraId="0201010F" w14:textId="77777777" w:rsidR="00AA0857" w:rsidRDefault="00AA0857" w:rsidP="00AA0857">
      <w:pPr>
        <w:rPr>
          <w:rFonts w:ascii="Bookman Old Style" w:hAnsi="Bookman Old Style" w:cs="Bookman Old Style"/>
          <w:i/>
        </w:rPr>
      </w:pPr>
    </w:p>
    <w:p w14:paraId="7B923C4A" w14:textId="77777777" w:rsidR="001A5B4C" w:rsidRDefault="00AA0857" w:rsidP="00AA0857">
      <w:pPr>
        <w:rPr>
          <w:rFonts w:ascii="Bookman Old Style" w:hAnsi="Bookman Old Style" w:cs="Bookman Old Style"/>
          <w:i/>
        </w:rPr>
      </w:pPr>
      <w:r>
        <w:rPr>
          <w:rFonts w:ascii="Bookman Old Style" w:hAnsi="Bookman Old Style" w:cs="Bookman Old Style"/>
          <w:i/>
        </w:rPr>
        <w:t>Treenerid:</w:t>
      </w:r>
    </w:p>
    <w:p w14:paraId="341FEAA8" w14:textId="77777777" w:rsidR="00AA0857" w:rsidRPr="00AA0857" w:rsidRDefault="00AA0857" w:rsidP="00AA0857">
      <w:pPr>
        <w:rPr>
          <w:rFonts w:ascii="Bookman Old Style" w:hAnsi="Bookman Old Style" w:cs="Bookman Old Style"/>
          <w:b/>
          <w:bCs/>
          <w:i/>
        </w:rPr>
      </w:pPr>
      <w:r w:rsidRPr="00AA0857">
        <w:rPr>
          <w:rFonts w:ascii="Bookman Old Style" w:hAnsi="Bookman Old Style" w:cs="Bookman Old Style"/>
          <w:b/>
          <w:bCs/>
          <w:i/>
        </w:rPr>
        <w:t>Ahto Raska</w:t>
      </w:r>
    </w:p>
    <w:p w14:paraId="4779FEAE" w14:textId="77777777" w:rsidR="00AA0857" w:rsidRDefault="00D17673" w:rsidP="00AA0857">
      <w:pPr>
        <w:rPr>
          <w:rFonts w:ascii="Bookman Old Style" w:hAnsi="Bookman Old Style" w:cs="Bookman Old Style"/>
          <w:b/>
          <w:bCs/>
          <w:i/>
        </w:rPr>
      </w:pPr>
      <w:r>
        <w:rPr>
          <w:rFonts w:ascii="Bookman Old Style" w:hAnsi="Bookman Old Style" w:cs="Bookman Old Style"/>
          <w:b/>
          <w:bCs/>
          <w:i/>
        </w:rPr>
        <w:t>Maksim Molonov</w:t>
      </w:r>
    </w:p>
    <w:p w14:paraId="2E2C3646" w14:textId="77777777" w:rsidR="00D17673" w:rsidRDefault="00D17673" w:rsidP="00AA0857">
      <w:pPr>
        <w:rPr>
          <w:rFonts w:ascii="Bookman Old Style" w:hAnsi="Bookman Old Style" w:cs="Bookman Old Style"/>
          <w:b/>
          <w:bCs/>
          <w:i/>
        </w:rPr>
      </w:pPr>
      <w:r>
        <w:rPr>
          <w:rFonts w:ascii="Bookman Old Style" w:hAnsi="Bookman Old Style" w:cs="Bookman Old Style"/>
          <w:b/>
          <w:bCs/>
          <w:i/>
        </w:rPr>
        <w:t>Rain Aleksandrov</w:t>
      </w:r>
    </w:p>
    <w:p w14:paraId="712AE5D5" w14:textId="77777777" w:rsidR="00713F72" w:rsidRPr="00AA0857" w:rsidRDefault="00713F72" w:rsidP="00AA0857">
      <w:pPr>
        <w:rPr>
          <w:rFonts w:hint="eastAsia"/>
          <w:b/>
          <w:bCs/>
        </w:rPr>
      </w:pPr>
      <w:r>
        <w:rPr>
          <w:rFonts w:ascii="Bookman Old Style" w:hAnsi="Bookman Old Style" w:cs="Bookman Old Style"/>
          <w:b/>
          <w:bCs/>
          <w:i/>
        </w:rPr>
        <w:t>Olga Narepekha</w:t>
      </w:r>
    </w:p>
    <w:sectPr w:rsidR="00713F72" w:rsidRPr="00AA0857" w:rsidSect="00BC522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D59A9" w14:textId="77777777" w:rsidR="00BC48B7" w:rsidRDefault="00BC48B7" w:rsidP="004C477A">
      <w:pPr>
        <w:rPr>
          <w:rFonts w:hint="eastAsia"/>
        </w:rPr>
      </w:pPr>
      <w:r>
        <w:separator/>
      </w:r>
    </w:p>
  </w:endnote>
  <w:endnote w:type="continuationSeparator" w:id="0">
    <w:p w14:paraId="3A5DCF6B" w14:textId="77777777" w:rsidR="00BC48B7" w:rsidRDefault="00BC48B7" w:rsidP="004C477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BA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Stylus BT">
    <w:altName w:val="Candara"/>
    <w:charset w:val="00"/>
    <w:family w:val="swiss"/>
    <w:pitch w:val="variable"/>
    <w:sig w:usb0="00000001" w:usb1="00000000" w:usb2="00000000" w:usb3="00000000" w:csb0="0000001B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8FBB5" w14:textId="77777777" w:rsidR="004C477A" w:rsidRPr="004C477A" w:rsidRDefault="004C477A" w:rsidP="004C477A">
    <w:pPr>
      <w:overflowPunct w:val="0"/>
      <w:jc w:val="center"/>
      <w:rPr>
        <w:rFonts w:ascii="Stylus BT" w:hAnsi="Stylus BT" w:cs="Stylus BT"/>
        <w:b/>
        <w:bCs/>
      </w:rPr>
    </w:pPr>
    <w:r w:rsidRPr="004C477A">
      <w:rPr>
        <w:rFonts w:ascii="Stylus BT" w:hAnsi="Stylus BT" w:cs="Stylus BT"/>
        <w:b/>
        <w:bCs/>
      </w:rPr>
      <w:t>TULEVIK</w:t>
    </w:r>
  </w:p>
  <w:p w14:paraId="723D3840" w14:textId="77777777" w:rsidR="004C477A" w:rsidRPr="004C477A" w:rsidRDefault="004C477A" w:rsidP="004C477A">
    <w:pPr>
      <w:overflowPunct w:val="0"/>
      <w:jc w:val="center"/>
      <w:rPr>
        <w:rFonts w:ascii="Stylus BT" w:hAnsi="Stylus BT" w:cs="Stylus BT"/>
        <w:b/>
        <w:bCs/>
      </w:rPr>
    </w:pPr>
    <w:r w:rsidRPr="004C477A">
      <w:rPr>
        <w:rFonts w:ascii="Stylus BT" w:hAnsi="Stylus BT" w:cs="Stylus BT"/>
        <w:b/>
        <w:bCs/>
      </w:rPr>
      <w:t xml:space="preserve">MAADLUSKLUBI • WRESTLING CLUB </w:t>
    </w:r>
  </w:p>
  <w:p w14:paraId="31A3E5DD" w14:textId="77777777" w:rsidR="004C477A" w:rsidRPr="004C477A" w:rsidRDefault="004C477A" w:rsidP="004C477A">
    <w:pPr>
      <w:overflowPunct w:val="0"/>
      <w:jc w:val="center"/>
      <w:rPr>
        <w:rFonts w:ascii="Stylus BT" w:hAnsi="Stylus BT" w:cs="Stylus BT"/>
        <w:b/>
        <w:bCs/>
      </w:rPr>
    </w:pPr>
    <w:r w:rsidRPr="004C477A">
      <w:rPr>
        <w:rFonts w:ascii="Stylus BT" w:hAnsi="Stylus BT" w:cs="Stylus BT"/>
        <w:b/>
        <w:bCs/>
      </w:rPr>
      <w:t>AADRESS: VAKSALI 4, 71020 VILJANDI, ESTONIA   Tel. +3725133638; +37256458421; +37256238331 e-mail – viljandi.mktulevik@gmail.ee</w:t>
    </w:r>
  </w:p>
  <w:p w14:paraId="77B61770" w14:textId="77777777" w:rsidR="004C477A" w:rsidRPr="004C477A" w:rsidRDefault="004C477A" w:rsidP="004C477A">
    <w:pPr>
      <w:overflowPunct w:val="0"/>
      <w:jc w:val="center"/>
      <w:rPr>
        <w:rFonts w:cs="Mangal" w:hint="eastAsia"/>
      </w:rPr>
    </w:pPr>
  </w:p>
  <w:p w14:paraId="1FAE20D2" w14:textId="77777777" w:rsidR="004C477A" w:rsidRDefault="004C477A">
    <w:pPr>
      <w:pStyle w:val="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B55A0" w14:textId="77777777" w:rsidR="00BC48B7" w:rsidRDefault="00BC48B7" w:rsidP="004C477A">
      <w:pPr>
        <w:rPr>
          <w:rFonts w:hint="eastAsia"/>
        </w:rPr>
      </w:pPr>
      <w:r>
        <w:separator/>
      </w:r>
    </w:p>
  </w:footnote>
  <w:footnote w:type="continuationSeparator" w:id="0">
    <w:p w14:paraId="5E7F5258" w14:textId="77777777" w:rsidR="00BC48B7" w:rsidRDefault="00BC48B7" w:rsidP="004C477A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E2CA" w14:textId="77777777" w:rsidR="004C477A" w:rsidRDefault="004C477A">
    <w:pPr>
      <w:pStyle w:val="Header"/>
      <w:rPr>
        <w:rFonts w:hint="eastAsia"/>
      </w:rPr>
    </w:pPr>
    <w:r>
      <w:rPr>
        <w:noProof/>
        <w:lang w:eastAsia="et-EE" w:bidi="ar-SA"/>
      </w:rPr>
      <w:drawing>
        <wp:anchor distT="0" distB="0" distL="0" distR="0" simplePos="0" relativeHeight="251659264" behindDoc="0" locked="0" layoutInCell="1" allowOverlap="1" wp14:anchorId="1ADE0AAC" wp14:editId="534C39DB">
          <wp:simplePos x="0" y="0"/>
          <wp:positionH relativeFrom="margin">
            <wp:posOffset>0</wp:posOffset>
          </wp:positionH>
          <wp:positionV relativeFrom="paragraph">
            <wp:posOffset>170815</wp:posOffset>
          </wp:positionV>
          <wp:extent cx="5760720" cy="1271905"/>
          <wp:effectExtent l="0" t="0" r="0" b="4445"/>
          <wp:wrapSquare wrapText="largest"/>
          <wp:docPr id="2" name="Pilt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7190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Book Antiqua"/>
        <w:lang w:val="et-E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3MDE1NTAytjQzNDVW0lEKTi0uzszPAykwrAUAz50dKSwAAAA="/>
  </w:docVars>
  <w:rsids>
    <w:rsidRoot w:val="004C477A"/>
    <w:rsid w:val="00034B58"/>
    <w:rsid w:val="00054342"/>
    <w:rsid w:val="001A5B4C"/>
    <w:rsid w:val="00202D5B"/>
    <w:rsid w:val="003C6BC3"/>
    <w:rsid w:val="004106E9"/>
    <w:rsid w:val="00413FB6"/>
    <w:rsid w:val="004226C3"/>
    <w:rsid w:val="004C477A"/>
    <w:rsid w:val="00523CD2"/>
    <w:rsid w:val="005B1726"/>
    <w:rsid w:val="00713F72"/>
    <w:rsid w:val="00822D65"/>
    <w:rsid w:val="0086462C"/>
    <w:rsid w:val="008829F4"/>
    <w:rsid w:val="00903F1E"/>
    <w:rsid w:val="0097673B"/>
    <w:rsid w:val="009F5840"/>
    <w:rsid w:val="00A13514"/>
    <w:rsid w:val="00A23ACC"/>
    <w:rsid w:val="00A80B31"/>
    <w:rsid w:val="00AA0857"/>
    <w:rsid w:val="00BC48B7"/>
    <w:rsid w:val="00BC5228"/>
    <w:rsid w:val="00C05631"/>
    <w:rsid w:val="00C245DA"/>
    <w:rsid w:val="00C72427"/>
    <w:rsid w:val="00D17673"/>
    <w:rsid w:val="00E04B61"/>
    <w:rsid w:val="00E32A00"/>
    <w:rsid w:val="00EC30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42965"/>
  <w15:docId w15:val="{5D4612A7-5339-420F-A90F-E4A204E1A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77A"/>
    <w:pPr>
      <w:suppressAutoHyphens/>
      <w:spacing w:after="0" w:line="240" w:lineRule="auto"/>
    </w:pPr>
    <w:rPr>
      <w:rFonts w:ascii="Liberation Serif" w:eastAsia="SimSun" w:hAnsi="Liberation Serif" w:cs="Arial"/>
      <w:kern w:val="1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477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477A"/>
  </w:style>
  <w:style w:type="paragraph" w:styleId="Footer">
    <w:name w:val="footer"/>
    <w:basedOn w:val="Normal"/>
    <w:link w:val="FooterChar"/>
    <w:uiPriority w:val="99"/>
    <w:unhideWhenUsed/>
    <w:rsid w:val="004C477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47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iljandi.mktulevik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615</Characters>
  <Application>Microsoft Office Word</Application>
  <DocSecurity>0</DocSecurity>
  <Lines>2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rek Vassus</dc:creator>
  <cp:lastModifiedBy>Estonia EST</cp:lastModifiedBy>
  <cp:revision>2</cp:revision>
  <dcterms:created xsi:type="dcterms:W3CDTF">2022-04-04T17:42:00Z</dcterms:created>
  <dcterms:modified xsi:type="dcterms:W3CDTF">2022-04-04T17:42:00Z</dcterms:modified>
</cp:coreProperties>
</file>